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McGra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Gra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51 Rachel Ln,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mcgrath76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1464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